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1D30F0" w14:textId="6AE79D9B" w:rsidR="00BA5993" w:rsidRPr="00911211" w:rsidRDefault="00BA5993" w:rsidP="00BA5993">
      <w:pPr>
        <w:pStyle w:val="Bezodstpw"/>
        <w:jc w:val="right"/>
      </w:pPr>
      <w:r w:rsidRPr="00911211">
        <w:t>Załącznik nr 3</w:t>
      </w:r>
    </w:p>
    <w:p w14:paraId="67EB4B24" w14:textId="77777777" w:rsidR="00BA5993" w:rsidRPr="00911211" w:rsidRDefault="00BA5993" w:rsidP="00BA5993">
      <w:pPr>
        <w:pStyle w:val="Bezodstpw"/>
        <w:jc w:val="right"/>
      </w:pPr>
      <w:r w:rsidRPr="00911211">
        <w:t>do Regulaminu procesu dyplomowania na kierunkach Analityka Medyczna, Farmacja, Kosmetologia II stopnia</w:t>
      </w:r>
      <w:r w:rsidRPr="00911211">
        <w:br/>
        <w:t xml:space="preserve">  na Wydziale Farmaceutycznym z Oddziałem Medycyny Laboratoryjnej UMB  </w:t>
      </w:r>
    </w:p>
    <w:p w14:paraId="17DFBE0D" w14:textId="77777777" w:rsidR="00C6711F" w:rsidRPr="00911211" w:rsidRDefault="00C6711F" w:rsidP="00C6711F">
      <w:pPr>
        <w:rPr>
          <w:lang w:eastAsia="pl-PL"/>
        </w:rPr>
      </w:pPr>
    </w:p>
    <w:p w14:paraId="7D8AAE4B" w14:textId="77777777" w:rsidR="00C6711F" w:rsidRPr="00911211" w:rsidRDefault="00C6711F" w:rsidP="00C6711F">
      <w:pPr>
        <w:pStyle w:val="Nagwek2"/>
        <w:spacing w:line="276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  <w:r w:rsidRPr="00911211">
        <w:rPr>
          <w:rFonts w:asciiTheme="minorHAnsi" w:hAnsiTheme="minorHAnsi" w:cstheme="minorHAnsi"/>
          <w:b/>
          <w:sz w:val="22"/>
          <w:szCs w:val="22"/>
        </w:rPr>
        <w:t>KARTA TEMATYCZNA PRACY MAGISTERSKIEJ</w:t>
      </w:r>
    </w:p>
    <w:p w14:paraId="4C4D6E94" w14:textId="77777777" w:rsidR="00C6711F" w:rsidRPr="00911211" w:rsidRDefault="00C6711F" w:rsidP="00C6711F">
      <w:pPr>
        <w:rPr>
          <w:lang w:eastAsia="pl-PL"/>
        </w:rPr>
      </w:pPr>
    </w:p>
    <w:p w14:paraId="5197FD01" w14:textId="77777777" w:rsidR="00C6711F" w:rsidRPr="00911211" w:rsidRDefault="00C6711F" w:rsidP="00C6711F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>Imię i nazwisko studenta:</w:t>
      </w:r>
      <w:r w:rsidRPr="00911211">
        <w:rPr>
          <w:rFonts w:eastAsia="Calibri" w:cstheme="minorHAnsi"/>
        </w:rPr>
        <w:t xml:space="preserve"> …………………………….…………………………………………………………………………………….…………………………</w:t>
      </w:r>
    </w:p>
    <w:p w14:paraId="4ED1F604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>Kierunek studiów:</w:t>
      </w:r>
      <w:r w:rsidRPr="00911211">
        <w:rPr>
          <w:rFonts w:eastAsia="Calibri" w:cstheme="minorHAnsi"/>
        </w:rPr>
        <w:t xml:space="preserve"> ……………………………………….…………….……………………………………………………………………….…………………………</w:t>
      </w:r>
    </w:p>
    <w:p w14:paraId="67D7CB72" w14:textId="28FD8019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>Kierownik</w:t>
      </w:r>
      <w:r w:rsidR="00944FAC" w:rsidRPr="00911211">
        <w:rPr>
          <w:rFonts w:eastAsia="Calibri" w:cstheme="minorHAnsi"/>
          <w:b/>
        </w:rPr>
        <w:t xml:space="preserve"> </w:t>
      </w:r>
      <w:r w:rsidRPr="00911211">
        <w:rPr>
          <w:rFonts w:eastAsia="Calibri" w:cstheme="minorHAnsi"/>
          <w:b/>
        </w:rPr>
        <w:t xml:space="preserve">pracy: </w:t>
      </w:r>
      <w:r w:rsidRPr="00911211">
        <w:rPr>
          <w:rFonts w:eastAsia="Calibri" w:cstheme="minorHAnsi"/>
        </w:rPr>
        <w:t>…</w:t>
      </w:r>
      <w:r w:rsidR="003F4EEF" w:rsidRPr="00911211">
        <w:rPr>
          <w:rFonts w:eastAsia="Calibri" w:cstheme="minorHAnsi"/>
        </w:rPr>
        <w:t>…</w:t>
      </w:r>
      <w:r w:rsidRPr="00911211">
        <w:rPr>
          <w:rFonts w:eastAsia="Calibri" w:cstheme="minorHAnsi"/>
        </w:rPr>
        <w:t>……</w:t>
      </w:r>
      <w:r w:rsidR="00944FAC" w:rsidRPr="00911211">
        <w:rPr>
          <w:rFonts w:eastAsia="Calibri" w:cstheme="minorHAnsi"/>
        </w:rPr>
        <w:t>………………</w:t>
      </w:r>
      <w:r w:rsidRPr="00911211">
        <w:rPr>
          <w:rFonts w:eastAsia="Calibri" w:cstheme="minorHAnsi"/>
        </w:rPr>
        <w:t>……………………..…………………………………………………….……………………………………………………</w:t>
      </w:r>
    </w:p>
    <w:p w14:paraId="12779BE6" w14:textId="03074F41" w:rsidR="00BA5993" w:rsidRPr="00911211" w:rsidRDefault="00BA5993" w:rsidP="00BA5993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 xml:space="preserve">Opiekun pracy: </w:t>
      </w:r>
      <w:r w:rsidRPr="00911211">
        <w:rPr>
          <w:rFonts w:eastAsia="Calibri" w:cstheme="minorHAnsi"/>
        </w:rPr>
        <w:t>…………………………………………………..…………………………………………………….……………………………………………………</w:t>
      </w:r>
    </w:p>
    <w:p w14:paraId="384CFC4A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Tytuł pracy magisterskiej: </w:t>
      </w:r>
      <w:r w:rsidRPr="00911211">
        <w:rPr>
          <w:rFonts w:eastAsia="Calibri" w:cstheme="minorHAnsi"/>
        </w:rPr>
        <w:t>……………………………………….…………………………………………………….………………………………………………</w:t>
      </w:r>
    </w:p>
    <w:p w14:paraId="7C777A3F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 xml:space="preserve">Tytuł pracy magisterskiej (w języku angielskim): </w:t>
      </w:r>
      <w:r w:rsidRPr="00911211">
        <w:rPr>
          <w:rFonts w:eastAsia="Calibri" w:cstheme="minorHAnsi"/>
        </w:rPr>
        <w:t>….………….…………………………………….…………………………………………………….</w:t>
      </w:r>
    </w:p>
    <w:p w14:paraId="0E99BB26" w14:textId="77777777" w:rsidR="00C6711F" w:rsidRPr="00911211" w:rsidRDefault="00C6711F" w:rsidP="00C6711F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..……………………………………………………………………………….…………………………………………………….</w:t>
      </w:r>
    </w:p>
    <w:p w14:paraId="3AAD68D0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 xml:space="preserve">Cel pracy: </w:t>
      </w:r>
      <w:r w:rsidRPr="00911211">
        <w:rPr>
          <w:rFonts w:eastAsia="Calibri" w:cstheme="minorHAnsi"/>
        </w:rPr>
        <w:t>…………………………………………………….………………………………………………………….…………………………………………………….</w:t>
      </w:r>
    </w:p>
    <w:p w14:paraId="299ABC65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..……………………………………….…………………………………………………….</w:t>
      </w:r>
    </w:p>
    <w:p w14:paraId="303A3773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..…………………………………….…………………………………………………….</w:t>
      </w:r>
    </w:p>
    <w:p w14:paraId="446DF890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Sposób realizacji pracy: </w:t>
      </w:r>
      <w:r w:rsidRPr="00911211">
        <w:rPr>
          <w:rFonts w:eastAsia="Calibri" w:cstheme="minorHAnsi"/>
        </w:rPr>
        <w:t>……………………….………………………….………………………………………………………….…………………………………</w:t>
      </w:r>
    </w:p>
    <w:p w14:paraId="49E59895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..…………………………………….…………………………………………………….</w:t>
      </w:r>
    </w:p>
    <w:p w14:paraId="081B7808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..………………………………….…………………………………………………….</w:t>
      </w:r>
    </w:p>
    <w:p w14:paraId="20D86D9A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Miejsce realizacji pracy: </w:t>
      </w:r>
      <w:r w:rsidRPr="00911211">
        <w:rPr>
          <w:rFonts w:eastAsia="Calibri" w:cstheme="minorHAnsi"/>
        </w:rPr>
        <w:t>………………………………………………………………………………………….…………………………………………………….</w:t>
      </w:r>
    </w:p>
    <w:p w14:paraId="29F1643E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...………………………………….……………………………………………………</w:t>
      </w:r>
    </w:p>
    <w:p w14:paraId="2C9F7A50" w14:textId="77777777" w:rsidR="00C6711F" w:rsidRPr="00911211" w:rsidRDefault="00C6711F" w:rsidP="00C6711F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Recenzent zatwierdzony przez Dziekana: </w:t>
      </w:r>
      <w:r w:rsidRPr="00911211">
        <w:rPr>
          <w:rFonts w:eastAsia="Calibri" w:cstheme="minorHAnsi"/>
        </w:rPr>
        <w:t>…………..………………………………………………………………………………………………….……..</w:t>
      </w:r>
    </w:p>
    <w:p w14:paraId="7D241617" w14:textId="77777777" w:rsidR="00C6711F" w:rsidRPr="00911211" w:rsidRDefault="00C6711F" w:rsidP="00C6711F">
      <w:pPr>
        <w:ind w:left="-284" w:right="-460"/>
        <w:rPr>
          <w:rFonts w:eastAsia="Calibri" w:cstheme="minorHAnsi"/>
          <w:b/>
        </w:rPr>
      </w:pPr>
    </w:p>
    <w:p w14:paraId="04525A96" w14:textId="7F7F3972" w:rsidR="00BA5993" w:rsidRPr="00911211" w:rsidRDefault="00BA5993" w:rsidP="00BA5993">
      <w:pPr>
        <w:spacing w:line="240" w:lineRule="auto"/>
      </w:pPr>
      <w:r w:rsidRPr="00911211">
        <w:t xml:space="preserve">                                                                                                                         ……………………………………………….</w:t>
      </w:r>
    </w:p>
    <w:p w14:paraId="6669E2AA" w14:textId="51E2B668" w:rsidR="00BA5993" w:rsidRPr="00911211" w:rsidRDefault="00BA5993" w:rsidP="00BA5993">
      <w:pPr>
        <w:spacing w:line="240" w:lineRule="auto"/>
      </w:pPr>
      <w:r w:rsidRPr="00911211">
        <w:t xml:space="preserve">                                                                                                                    podpis kierownika pracy magisterskiej</w:t>
      </w:r>
    </w:p>
    <w:p w14:paraId="3D0E58D8" w14:textId="77777777" w:rsidR="00BA5993" w:rsidRPr="00911211" w:rsidRDefault="00BA5993" w:rsidP="00BA5993">
      <w:pPr>
        <w:spacing w:line="240" w:lineRule="auto"/>
      </w:pPr>
    </w:p>
    <w:p w14:paraId="45884DC5" w14:textId="77777777" w:rsidR="00B74BAF" w:rsidRPr="00911211" w:rsidRDefault="00B74BAF" w:rsidP="00BA5993">
      <w:pPr>
        <w:spacing w:line="240" w:lineRule="auto"/>
      </w:pPr>
    </w:p>
    <w:p w14:paraId="5A4D4335" w14:textId="75F7C35A" w:rsidR="00BA5993" w:rsidRPr="00911211" w:rsidRDefault="00BA5993" w:rsidP="00BA5993">
      <w:pPr>
        <w:spacing w:line="240" w:lineRule="auto"/>
      </w:pPr>
      <w:r w:rsidRPr="00911211">
        <w:t xml:space="preserve">                                                                                                                         ……………………………………………….</w:t>
      </w:r>
    </w:p>
    <w:p w14:paraId="611822B1" w14:textId="6D09C5C1" w:rsidR="00BA5993" w:rsidRPr="00911211" w:rsidRDefault="00BA5993" w:rsidP="00BA5993">
      <w:pPr>
        <w:spacing w:line="240" w:lineRule="auto"/>
      </w:pPr>
      <w:r w:rsidRPr="00911211">
        <w:t xml:space="preserve">                                                                                                                podpis kierownika jednostki organizacyjnej </w:t>
      </w:r>
    </w:p>
    <w:p w14:paraId="017C8DA0" w14:textId="77777777" w:rsidR="00BA5993" w:rsidRPr="00911211" w:rsidRDefault="00BA5993" w:rsidP="00BA5993">
      <w:pPr>
        <w:spacing w:line="240" w:lineRule="auto"/>
        <w:rPr>
          <w:strike/>
        </w:rPr>
      </w:pPr>
    </w:p>
    <w:p w14:paraId="191C545D" w14:textId="77777777" w:rsidR="00B74BAF" w:rsidRPr="00911211" w:rsidRDefault="00B74BAF" w:rsidP="00BA5993">
      <w:pPr>
        <w:spacing w:line="240" w:lineRule="auto"/>
        <w:rPr>
          <w:strike/>
        </w:rPr>
      </w:pPr>
    </w:p>
    <w:p w14:paraId="42911E8F" w14:textId="20A906D1" w:rsidR="00BA5993" w:rsidRPr="00911211" w:rsidRDefault="00C6711F" w:rsidP="00BA5993">
      <w:pPr>
        <w:pStyle w:val="Nagwek4"/>
        <w:spacing w:line="276" w:lineRule="auto"/>
        <w:ind w:left="-284" w:right="-460"/>
      </w:pPr>
      <w:r w:rsidRPr="00911211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</w:t>
      </w:r>
      <w:r w:rsidR="00BA5993" w:rsidRPr="00911211">
        <w:rPr>
          <w:rFonts w:asciiTheme="minorHAnsi" w:hAnsiTheme="minorHAnsi" w:cstheme="minorHAnsi"/>
          <w:sz w:val="22"/>
          <w:szCs w:val="22"/>
        </w:rPr>
        <w:t xml:space="preserve">                              </w:t>
      </w:r>
      <w:r w:rsidR="00BA5993" w:rsidRPr="00911211">
        <w:t>……………………………………………….</w:t>
      </w:r>
    </w:p>
    <w:p w14:paraId="461E2261" w14:textId="5C78E8E6" w:rsidR="008C261C" w:rsidRPr="00156545" w:rsidRDefault="00BA5993" w:rsidP="00156545">
      <w:pPr>
        <w:spacing w:line="240" w:lineRule="auto"/>
      </w:pPr>
      <w:r w:rsidRPr="00911211">
        <w:t xml:space="preserve">                                                                                                                              </w:t>
      </w:r>
      <w:proofErr w:type="gramStart"/>
      <w:r w:rsidRPr="00911211">
        <w:t>podpis</w:t>
      </w:r>
      <w:proofErr w:type="gramEnd"/>
      <w:r w:rsidRPr="00911211">
        <w:t xml:space="preserve"> Dziekana Wydziału </w:t>
      </w:r>
      <w:bookmarkStart w:id="0" w:name="_GoBack"/>
      <w:bookmarkEnd w:id="0"/>
    </w:p>
    <w:sectPr w:rsidR="008C261C" w:rsidRPr="00156545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A85F97" w14:textId="77777777" w:rsidR="00C63124" w:rsidRDefault="00C63124" w:rsidP="00902405">
      <w:pPr>
        <w:spacing w:after="0" w:line="240" w:lineRule="auto"/>
      </w:pPr>
      <w:r>
        <w:separator/>
      </w:r>
    </w:p>
  </w:endnote>
  <w:endnote w:type="continuationSeparator" w:id="0">
    <w:p w14:paraId="2C151781" w14:textId="77777777" w:rsidR="00C63124" w:rsidRDefault="00C63124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BE23DF" w14:textId="77777777" w:rsidR="00C63124" w:rsidRDefault="00C63124" w:rsidP="00902405">
      <w:pPr>
        <w:spacing w:after="0" w:line="240" w:lineRule="auto"/>
      </w:pPr>
      <w:r>
        <w:separator/>
      </w:r>
    </w:p>
  </w:footnote>
  <w:footnote w:type="continuationSeparator" w:id="0">
    <w:p w14:paraId="7375EF6A" w14:textId="77777777" w:rsidR="00C63124" w:rsidRDefault="00C63124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56545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40197"/>
    <w:rsid w:val="0094169C"/>
    <w:rsid w:val="00944FAC"/>
    <w:rsid w:val="00947457"/>
    <w:rsid w:val="0095272F"/>
    <w:rsid w:val="00962DF8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316AD"/>
    <w:rsid w:val="00A32D7A"/>
    <w:rsid w:val="00A33554"/>
    <w:rsid w:val="00A37BAC"/>
    <w:rsid w:val="00A41D6E"/>
    <w:rsid w:val="00A4224C"/>
    <w:rsid w:val="00A47335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3124"/>
    <w:rsid w:val="00C65953"/>
    <w:rsid w:val="00C65E04"/>
    <w:rsid w:val="00C6711F"/>
    <w:rsid w:val="00C71289"/>
    <w:rsid w:val="00C73930"/>
    <w:rsid w:val="00C772C1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41F4"/>
    <w:rsid w:val="00E66FBA"/>
    <w:rsid w:val="00E720B3"/>
    <w:rsid w:val="00E73764"/>
    <w:rsid w:val="00E77B83"/>
    <w:rsid w:val="00E811F6"/>
    <w:rsid w:val="00E822B0"/>
    <w:rsid w:val="00E83DF0"/>
    <w:rsid w:val="00E878A9"/>
    <w:rsid w:val="00E91D4E"/>
    <w:rsid w:val="00E937C2"/>
    <w:rsid w:val="00EA03F1"/>
    <w:rsid w:val="00EA0F7D"/>
    <w:rsid w:val="00EB74B4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3D4365-D6CE-4FC6-A194-A8CF0478A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2</cp:revision>
  <cp:lastPrinted>2020-11-06T09:14:00Z</cp:lastPrinted>
  <dcterms:created xsi:type="dcterms:W3CDTF">2020-11-13T12:41:00Z</dcterms:created>
  <dcterms:modified xsi:type="dcterms:W3CDTF">2020-11-13T12:41:00Z</dcterms:modified>
</cp:coreProperties>
</file>